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3F4A01" w14:textId="77777777" w:rsidR="00CE6D17" w:rsidRDefault="00CE6D17" w:rsidP="00CE6D17">
      <w:pPr>
        <w:spacing w:after="0" w:line="240" w:lineRule="auto"/>
        <w:jc w:val="right"/>
        <w:rPr>
          <w:rFonts w:ascii="Arial" w:hAnsi="Arial" w:cs="Arial"/>
          <w:b/>
        </w:rPr>
      </w:pPr>
      <w:r>
        <w:rPr>
          <w:b/>
          <w:sz w:val="23"/>
        </w:rPr>
        <w:tab/>
      </w:r>
      <w:r>
        <w:rPr>
          <w:b/>
          <w:sz w:val="28"/>
        </w:rPr>
        <w:t xml:space="preserve"> </w:t>
      </w:r>
      <w:r>
        <w:rPr>
          <w:rFonts w:ascii="Arial" w:hAnsi="Arial" w:cs="Arial"/>
          <w:b/>
        </w:rPr>
        <w:t>Allegato B</w:t>
      </w:r>
    </w:p>
    <w:p w14:paraId="2C9BF9FC" w14:textId="62368890" w:rsidR="00CE6D17" w:rsidRPr="00E24D03" w:rsidRDefault="00CE6D17" w:rsidP="00E24D03">
      <w:pPr>
        <w:spacing w:after="0" w:line="240" w:lineRule="auto"/>
        <w:jc w:val="right"/>
        <w:rPr>
          <w:rFonts w:ascii="Arial" w:hAnsi="Arial" w:cs="Arial"/>
          <w:b/>
          <w:lang w:eastAsia="it-IT"/>
        </w:rPr>
      </w:pPr>
      <w:r w:rsidRPr="00CE6D17">
        <w:rPr>
          <w:rFonts w:ascii="Arial" w:hAnsi="Arial" w:cs="Arial"/>
          <w:b/>
        </w:rPr>
        <w:t>Scheda di autovalutazione</w:t>
      </w:r>
      <w:r w:rsidRPr="00CE6D17">
        <w:rPr>
          <w:rFonts w:ascii="Arial" w:hAnsi="Arial" w:cs="Arial"/>
        </w:rPr>
        <w:t xml:space="preserve"> </w:t>
      </w:r>
    </w:p>
    <w:p w14:paraId="6FC5836D" w14:textId="3F35E453" w:rsidR="00580769" w:rsidRDefault="00E07225" w:rsidP="00D14CF0">
      <w:pPr>
        <w:widowControl w:val="0"/>
        <w:autoSpaceDE w:val="0"/>
        <w:autoSpaceDN w:val="0"/>
        <w:spacing w:after="0" w:line="240" w:lineRule="auto"/>
        <w:jc w:val="both"/>
        <w:rPr>
          <w:rFonts w:ascii="Arial" w:eastAsia="Times New Roman" w:hAnsi="Arial" w:cs="Arial"/>
          <w:b/>
          <w:bCs/>
          <w:sz w:val="20"/>
          <w:szCs w:val="20"/>
          <w:lang w:val="en-US"/>
        </w:rPr>
      </w:pPr>
      <w:r w:rsidRPr="00D14CF0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AVVISO DI SELEZIONE PER IL RECLUTAMENTO DI PERSONALE </w:t>
      </w:r>
      <w:r>
        <w:rPr>
          <w:rFonts w:ascii="Arial" w:eastAsia="Times New Roman" w:hAnsi="Arial" w:cs="Arial"/>
          <w:b/>
          <w:bCs/>
          <w:sz w:val="20"/>
          <w:szCs w:val="20"/>
          <w:lang w:val="en-US"/>
        </w:rPr>
        <w:t>ESTERNO</w:t>
      </w:r>
      <w:r w:rsidRPr="00D14CF0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DOCENTE MADRELINGUA </w:t>
      </w:r>
      <w:r w:rsidR="003B77A6">
        <w:rPr>
          <w:rFonts w:ascii="Arial" w:eastAsia="Times New Roman" w:hAnsi="Arial" w:cs="Arial"/>
          <w:b/>
          <w:bCs/>
          <w:sz w:val="20"/>
          <w:szCs w:val="20"/>
          <w:lang w:val="en-US"/>
        </w:rPr>
        <w:t>FRANCESE</w:t>
      </w:r>
      <w:r w:rsidRPr="00D14CF0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PER</w:t>
      </w:r>
      <w:bookmarkStart w:id="0" w:name="_Hlk130377065"/>
      <w:r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</w:t>
      </w:r>
      <w:r w:rsidRPr="00E07225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LA REALIZZAZIONE DEL PROGETTO SETTIMANA IN LINGUA </w:t>
      </w:r>
      <w:r w:rsidR="003B77A6">
        <w:rPr>
          <w:rFonts w:ascii="Arial" w:eastAsia="Times New Roman" w:hAnsi="Arial" w:cs="Arial"/>
          <w:b/>
          <w:bCs/>
          <w:sz w:val="20"/>
          <w:szCs w:val="20"/>
          <w:lang w:val="en-US"/>
        </w:rPr>
        <w:t>FRANCESE</w:t>
      </w:r>
      <w:r w:rsidRPr="00E07225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</w:t>
      </w:r>
      <w:r w:rsidR="009B3B15">
        <w:rPr>
          <w:rFonts w:ascii="Arial" w:eastAsia="Times New Roman" w:hAnsi="Arial" w:cs="Arial"/>
          <w:b/>
          <w:bCs/>
          <w:sz w:val="20"/>
          <w:szCs w:val="20"/>
          <w:lang w:val="en-US"/>
        </w:rPr>
        <w:t>A.S. 202</w:t>
      </w:r>
      <w:r w:rsidR="00FC52FC">
        <w:rPr>
          <w:rFonts w:ascii="Arial" w:eastAsia="Times New Roman" w:hAnsi="Arial" w:cs="Arial"/>
          <w:b/>
          <w:bCs/>
          <w:sz w:val="20"/>
          <w:szCs w:val="20"/>
          <w:lang w:val="en-US"/>
        </w:rPr>
        <w:t>4</w:t>
      </w:r>
      <w:r w:rsidR="009B3B15">
        <w:rPr>
          <w:rFonts w:ascii="Arial" w:eastAsia="Times New Roman" w:hAnsi="Arial" w:cs="Arial"/>
          <w:b/>
          <w:bCs/>
          <w:sz w:val="20"/>
          <w:szCs w:val="20"/>
          <w:lang w:val="en-US"/>
        </w:rPr>
        <w:t>/202</w:t>
      </w:r>
      <w:r w:rsidR="00FC52FC">
        <w:rPr>
          <w:rFonts w:ascii="Arial" w:eastAsia="Times New Roman" w:hAnsi="Arial" w:cs="Arial"/>
          <w:b/>
          <w:bCs/>
          <w:sz w:val="20"/>
          <w:szCs w:val="20"/>
          <w:lang w:val="en-US"/>
        </w:rPr>
        <w:t>5</w:t>
      </w:r>
      <w:r w:rsidR="009B3B15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</w:t>
      </w:r>
      <w:r w:rsidRPr="00E07225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RIVOLTO AGLI STUDENTI DELLA CLASSE </w:t>
      </w:r>
      <w:r w:rsidR="00FC52FC">
        <w:rPr>
          <w:rFonts w:ascii="Arial" w:eastAsia="Times New Roman" w:hAnsi="Arial" w:cs="Arial"/>
          <w:b/>
          <w:bCs/>
          <w:sz w:val="20"/>
          <w:szCs w:val="20"/>
          <w:lang w:val="en-US"/>
        </w:rPr>
        <w:t>2</w:t>
      </w:r>
      <w:r w:rsidRPr="00E07225">
        <w:rPr>
          <w:rFonts w:ascii="Arial" w:eastAsia="Times New Roman" w:hAnsi="Arial" w:cs="Arial"/>
          <w:b/>
          <w:bCs/>
          <w:sz w:val="20"/>
          <w:szCs w:val="20"/>
          <w:lang w:val="en-US"/>
        </w:rPr>
        <w:t>C</w:t>
      </w:r>
      <w:r w:rsidR="00FC52FC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E 2D</w:t>
      </w:r>
      <w:r w:rsidRPr="00E07225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DEL LICEO CLASSICO FRANCESCO STELLUTI INDIRIZZO LINGUISTICO.</w:t>
      </w:r>
      <w:bookmarkEnd w:id="0"/>
    </w:p>
    <w:p w14:paraId="70616EDB" w14:textId="77777777" w:rsidR="005A7E7F" w:rsidRPr="00D14CF0" w:rsidRDefault="005A7E7F" w:rsidP="00D14CF0">
      <w:pPr>
        <w:widowControl w:val="0"/>
        <w:autoSpaceDE w:val="0"/>
        <w:autoSpaceDN w:val="0"/>
        <w:spacing w:after="0" w:line="240" w:lineRule="auto"/>
        <w:jc w:val="both"/>
        <w:rPr>
          <w:rFonts w:ascii="Arial" w:eastAsia="Times New Roman" w:hAnsi="Arial" w:cs="Arial"/>
          <w:b/>
          <w:bCs/>
          <w:sz w:val="20"/>
          <w:szCs w:val="20"/>
          <w:lang w:val="en-US"/>
        </w:rPr>
      </w:pPr>
    </w:p>
    <w:tbl>
      <w:tblPr>
        <w:tblStyle w:val="TableNormal"/>
        <w:tblW w:w="10065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18"/>
        <w:gridCol w:w="6793"/>
        <w:gridCol w:w="1854"/>
      </w:tblGrid>
      <w:tr w:rsidR="00E07225" w:rsidRPr="00353A6C" w14:paraId="683EFAD8" w14:textId="77777777" w:rsidTr="00AA470A">
        <w:trPr>
          <w:trHeight w:val="244"/>
        </w:trPr>
        <w:tc>
          <w:tcPr>
            <w:tcW w:w="1418" w:type="dxa"/>
          </w:tcPr>
          <w:p w14:paraId="65E6F606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  <w:bookmarkStart w:id="1" w:name="_Hlk122607995"/>
          </w:p>
        </w:tc>
        <w:tc>
          <w:tcPr>
            <w:tcW w:w="6793" w:type="dxa"/>
          </w:tcPr>
          <w:p w14:paraId="6879200A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854" w:type="dxa"/>
          </w:tcPr>
          <w:p w14:paraId="09CF1400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</w:tr>
      <w:tr w:rsidR="00E07225" w:rsidRPr="00353A6C" w14:paraId="70141A1C" w14:textId="77777777" w:rsidTr="00AA470A">
        <w:trPr>
          <w:trHeight w:val="489"/>
        </w:trPr>
        <w:tc>
          <w:tcPr>
            <w:tcW w:w="1418" w:type="dxa"/>
          </w:tcPr>
          <w:p w14:paraId="532A2F2C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Sezione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</w:t>
            </w:r>
          </w:p>
          <w:p w14:paraId="14608ABF" w14:textId="77777777" w:rsidR="00E07225" w:rsidRPr="00C01932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40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unti</w:t>
            </w:r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6793" w:type="dxa"/>
          </w:tcPr>
          <w:p w14:paraId="56B77A1B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TITOL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STUDIO/PROFESSIONALI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FORMAZION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NAZIONALITA’</w:t>
            </w:r>
          </w:p>
        </w:tc>
        <w:tc>
          <w:tcPr>
            <w:tcW w:w="1854" w:type="dxa"/>
          </w:tcPr>
          <w:p w14:paraId="57D44AE7" w14:textId="77777777" w:rsidR="00E07225" w:rsidRPr="00C01932" w:rsidRDefault="00E07225" w:rsidP="00AA470A">
            <w:pPr>
              <w:pStyle w:val="TableParagraph"/>
              <w:spacing w:line="243" w:lineRule="exact"/>
              <w:ind w:left="120" w:right="111"/>
              <w:jc w:val="center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Griglia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</w:p>
          <w:p w14:paraId="064A6BBE" w14:textId="77777777" w:rsidR="00E07225" w:rsidRPr="00C01932" w:rsidRDefault="00E07225" w:rsidP="00AA470A">
            <w:pPr>
              <w:pStyle w:val="TableParagraph"/>
              <w:spacing w:line="225" w:lineRule="exact"/>
              <w:ind w:left="118" w:right="111"/>
              <w:jc w:val="center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valutazione</w:t>
            </w:r>
          </w:p>
        </w:tc>
      </w:tr>
      <w:tr w:rsidR="00E07225" w:rsidRPr="00353A6C" w14:paraId="5DB1CAA7" w14:textId="77777777" w:rsidTr="00AA470A">
        <w:trPr>
          <w:trHeight w:val="1463"/>
        </w:trPr>
        <w:tc>
          <w:tcPr>
            <w:tcW w:w="1418" w:type="dxa"/>
          </w:tcPr>
          <w:p w14:paraId="4E3A85F4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6793" w:type="dxa"/>
          </w:tcPr>
          <w:p w14:paraId="3631BD21" w14:textId="3F10213F" w:rsidR="00E07225" w:rsidRPr="00C01932" w:rsidRDefault="00E07225" w:rsidP="00AA470A">
            <w:pPr>
              <w:pStyle w:val="TableParagraph"/>
              <w:rPr>
                <w:sz w:val="20"/>
                <w:szCs w:val="20"/>
              </w:rPr>
            </w:pPr>
            <w:r w:rsidRPr="00D028CB">
              <w:rPr>
                <w:sz w:val="20"/>
                <w:szCs w:val="20"/>
              </w:rPr>
              <w:t>diploma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di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scuola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superiore </w:t>
            </w:r>
            <w:r w:rsidRPr="00D028CB">
              <w:rPr>
                <w:sz w:val="20"/>
                <w:szCs w:val="20"/>
              </w:rPr>
              <w:t>conseguito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in</w:t>
            </w:r>
            <w:r w:rsidRPr="00D028CB">
              <w:rPr>
                <w:spacing w:val="-3"/>
                <w:sz w:val="20"/>
                <w:szCs w:val="20"/>
              </w:rPr>
              <w:t xml:space="preserve"> </w:t>
            </w:r>
            <w:r w:rsidR="00932664">
              <w:rPr>
                <w:sz w:val="20"/>
                <w:szCs w:val="20"/>
              </w:rPr>
              <w:t>paese francese</w:t>
            </w:r>
          </w:p>
          <w:p w14:paraId="2D316C83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Indicare:</w:t>
            </w:r>
          </w:p>
          <w:p w14:paraId="5C1CA90B" w14:textId="77777777" w:rsidR="00E07225" w:rsidRPr="00C01932" w:rsidRDefault="00E07225" w:rsidP="00AA470A">
            <w:pPr>
              <w:pStyle w:val="TableParagraph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tipo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ploma</w:t>
            </w:r>
            <w:r w:rsidRPr="00C01932">
              <w:rPr>
                <w:spacing w:val="4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.</w:t>
            </w:r>
          </w:p>
          <w:p w14:paraId="528DE176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paes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nseguimento……………….</w:t>
            </w:r>
          </w:p>
          <w:p w14:paraId="280F5D3C" w14:textId="77777777" w:rsidR="00E07225" w:rsidRPr="00C01932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n.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nn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urata</w:t>
            </w:r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legale……..………….</w:t>
            </w:r>
          </w:p>
        </w:tc>
        <w:tc>
          <w:tcPr>
            <w:tcW w:w="1854" w:type="dxa"/>
          </w:tcPr>
          <w:p w14:paraId="707899D1" w14:textId="77777777" w:rsidR="00E07225" w:rsidRPr="00C01932" w:rsidRDefault="00E07225" w:rsidP="00AA470A">
            <w:pPr>
              <w:pStyle w:val="TableParagraph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Pr="00741827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 xml:space="preserve"> </w:t>
            </w:r>
            <w:r w:rsidRPr="00741827">
              <w:rPr>
                <w:sz w:val="20"/>
                <w:szCs w:val="20"/>
              </w:rPr>
              <w:t>punti</w:t>
            </w:r>
          </w:p>
        </w:tc>
      </w:tr>
      <w:tr w:rsidR="00E07225" w:rsidRPr="00353A6C" w14:paraId="5EDAF3D1" w14:textId="77777777" w:rsidTr="00AA470A">
        <w:trPr>
          <w:trHeight w:val="1221"/>
        </w:trPr>
        <w:tc>
          <w:tcPr>
            <w:tcW w:w="1418" w:type="dxa"/>
          </w:tcPr>
          <w:p w14:paraId="08B85FE2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6793" w:type="dxa"/>
          </w:tcPr>
          <w:p w14:paraId="24431434" w14:textId="77777777" w:rsidR="00E07225" w:rsidRDefault="00E07225" w:rsidP="00AA470A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Pr="00C01932">
              <w:rPr>
                <w:sz w:val="20"/>
                <w:szCs w:val="20"/>
              </w:rPr>
              <w:t>orso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universitario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fferente</w:t>
            </w:r>
            <w:r w:rsidRPr="00C01932">
              <w:rPr>
                <w:spacing w:val="-11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lla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tipologia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intervento</w:t>
            </w:r>
            <w:r>
              <w:rPr>
                <w:sz w:val="20"/>
                <w:szCs w:val="20"/>
              </w:rPr>
              <w:t>.</w:t>
            </w:r>
          </w:p>
          <w:p w14:paraId="3C6AE416" w14:textId="77777777" w:rsidR="00E07225" w:rsidRPr="00C01932" w:rsidRDefault="00E07225" w:rsidP="00AA470A">
            <w:pPr>
              <w:pStyle w:val="TableParagraph"/>
              <w:rPr>
                <w:sz w:val="20"/>
                <w:szCs w:val="20"/>
              </w:rPr>
            </w:pPr>
            <w:r w:rsidRPr="00C01932">
              <w:rPr>
                <w:spacing w:val="-4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Indicare:</w:t>
            </w:r>
          </w:p>
          <w:p w14:paraId="6BBCE79F" w14:textId="77777777" w:rsidR="00E07225" w:rsidRPr="00C01932" w:rsidRDefault="00E07225" w:rsidP="00AA470A">
            <w:pPr>
              <w:pStyle w:val="TableParagraph"/>
              <w:spacing w:before="1"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tipo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laurea</w:t>
            </w:r>
            <w:r w:rsidRPr="00C01932">
              <w:rPr>
                <w:spacing w:val="4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.</w:t>
            </w:r>
          </w:p>
          <w:p w14:paraId="490EB17A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paes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nseguimento……………….</w:t>
            </w:r>
          </w:p>
          <w:p w14:paraId="53BB72C1" w14:textId="77777777" w:rsidR="00E07225" w:rsidRPr="00C01932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n.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nn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urata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legale……..………….</w:t>
            </w:r>
          </w:p>
        </w:tc>
        <w:tc>
          <w:tcPr>
            <w:tcW w:w="1854" w:type="dxa"/>
          </w:tcPr>
          <w:p w14:paraId="592E435C" w14:textId="77777777" w:rsidR="00E07225" w:rsidRPr="00C01932" w:rsidRDefault="00E07225" w:rsidP="00AA470A">
            <w:pPr>
              <w:pStyle w:val="TableParagraph"/>
              <w:ind w:left="307" w:right="289"/>
              <w:jc w:val="center"/>
              <w:rPr>
                <w:sz w:val="20"/>
                <w:szCs w:val="20"/>
              </w:rPr>
            </w:pPr>
            <w:r>
              <w:rPr>
                <w:spacing w:val="-7"/>
                <w:sz w:val="20"/>
                <w:szCs w:val="20"/>
              </w:rPr>
              <w:t xml:space="preserve">10  </w:t>
            </w:r>
            <w:r>
              <w:rPr>
                <w:sz w:val="20"/>
                <w:szCs w:val="20"/>
              </w:rPr>
              <w:t>punti</w:t>
            </w:r>
          </w:p>
        </w:tc>
      </w:tr>
      <w:tr w:rsidR="00E07225" w:rsidRPr="00353A6C" w14:paraId="46EF2F49" w14:textId="77777777" w:rsidTr="00AA470A">
        <w:trPr>
          <w:trHeight w:val="731"/>
        </w:trPr>
        <w:tc>
          <w:tcPr>
            <w:tcW w:w="1418" w:type="dxa"/>
          </w:tcPr>
          <w:p w14:paraId="10C87923" w14:textId="77777777" w:rsidR="00E07225" w:rsidRPr="00C01932" w:rsidRDefault="00E07225" w:rsidP="00AA470A">
            <w:pPr>
              <w:pStyle w:val="TableParagraph"/>
              <w:spacing w:line="242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Sezione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B</w:t>
            </w:r>
          </w:p>
          <w:p w14:paraId="75DBEFE1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50</w:t>
            </w:r>
            <w:r w:rsidRPr="00C01932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unti</w:t>
            </w:r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6793" w:type="dxa"/>
          </w:tcPr>
          <w:p w14:paraId="118E8579" w14:textId="77777777" w:rsidR="00E07225" w:rsidRPr="00C01932" w:rsidRDefault="00E07225" w:rsidP="00AA470A">
            <w:pPr>
              <w:pStyle w:val="TableParagraph"/>
              <w:spacing w:line="242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COMPETENZE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I</w:t>
            </w:r>
          </w:p>
          <w:p w14:paraId="23A33AD1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Attività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e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(anzianità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ocenza,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llaborazioni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n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Università, associazioni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i):</w:t>
            </w:r>
          </w:p>
        </w:tc>
        <w:tc>
          <w:tcPr>
            <w:tcW w:w="1854" w:type="dxa"/>
          </w:tcPr>
          <w:p w14:paraId="48141ED2" w14:textId="77777777" w:rsidR="00E07225" w:rsidRPr="00C01932" w:rsidRDefault="00E07225" w:rsidP="00AA470A">
            <w:pPr>
              <w:pStyle w:val="TableParagraph"/>
              <w:ind w:right="489"/>
              <w:jc w:val="center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Griglia di</w:t>
            </w:r>
            <w:r w:rsidRPr="00C01932">
              <w:rPr>
                <w:spacing w:val="1"/>
                <w:sz w:val="20"/>
                <w:szCs w:val="20"/>
              </w:rPr>
              <w:t xml:space="preserve"> </w:t>
            </w:r>
            <w:r w:rsidRPr="00C01932">
              <w:rPr>
                <w:spacing w:val="-1"/>
                <w:sz w:val="20"/>
                <w:szCs w:val="20"/>
              </w:rPr>
              <w:t>valutazione</w:t>
            </w:r>
          </w:p>
        </w:tc>
      </w:tr>
      <w:tr w:rsidR="00E07225" w:rsidRPr="00353A6C" w14:paraId="4E123C1A" w14:textId="77777777" w:rsidTr="00AA470A">
        <w:trPr>
          <w:trHeight w:val="574"/>
        </w:trPr>
        <w:tc>
          <w:tcPr>
            <w:tcW w:w="1418" w:type="dxa"/>
            <w:vMerge w:val="restart"/>
          </w:tcPr>
          <w:p w14:paraId="60F5EAEB" w14:textId="72D37C85" w:rsidR="00E07225" w:rsidRPr="00C01932" w:rsidRDefault="00E10529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  <w:r>
              <w:rPr>
                <w:noProof/>
                <w:lang w:eastAsia="it-IT"/>
              </w:rPr>
              <mc:AlternateContent>
                <mc:Choice Requires="wps">
                  <w:drawing>
                    <wp:anchor distT="0" distB="0" distL="0" distR="0" simplePos="0" relativeHeight="251657728" behindDoc="1" locked="0" layoutInCell="1" allowOverlap="1" wp14:anchorId="6C612309" wp14:editId="4D7A95D9">
                      <wp:simplePos x="0" y="0"/>
                      <wp:positionH relativeFrom="page">
                        <wp:posOffset>701040</wp:posOffset>
                      </wp:positionH>
                      <wp:positionV relativeFrom="paragraph">
                        <wp:posOffset>177800</wp:posOffset>
                      </wp:positionV>
                      <wp:extent cx="6339840" cy="1270"/>
                      <wp:effectExtent l="0" t="0" r="22860" b="17780"/>
                      <wp:wrapTopAndBottom/>
                      <wp:docPr id="1" name="Figura a mano libera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6339840" cy="1270"/>
                              </a:xfrm>
                              <a:custGeom>
                                <a:avLst/>
                                <a:gdLst>
                                  <a:gd name="T0" fmla="+- 0 1104 1104"/>
                                  <a:gd name="T1" fmla="*/ T0 w 9984"/>
                                  <a:gd name="T2" fmla="+- 0 11088 1104"/>
                                  <a:gd name="T3" fmla="*/ T2 w 9984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9984">
                                    <a:moveTo>
                                      <a:pt x="0" y="0"/>
                                    </a:moveTo>
                                    <a:lnTo>
                                      <a:pt x="9984" y="0"/>
                                    </a:lnTo>
                                  </a:path>
                                </a:pathLst>
                              </a:custGeom>
                              <a:noFill/>
                              <a:ln w="3048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D07A34" id="Figura a mano libera 1" o:spid="_x0000_s1026" style="position:absolute;margin-left:55.2pt;margin-top:14pt;width:499.2pt;height:.1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98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" path="m,l9984,e" filled="f" strokeweight=".24pt">
                      <v:path arrowok="t" o:connecttype="custom" o:connectlocs="0,0;6339840,0" o:connectangles="0,0"/>
                      <w10:wrap type="topAndBottom" anchorx="page"/>
                    </v:shape>
                  </w:pict>
                </mc:Fallback>
              </mc:AlternateContent>
            </w:r>
          </w:p>
        </w:tc>
        <w:tc>
          <w:tcPr>
            <w:tcW w:w="6793" w:type="dxa"/>
          </w:tcPr>
          <w:p w14:paraId="55422CAF" w14:textId="77777777" w:rsidR="00E07225" w:rsidRPr="00322695" w:rsidRDefault="00E07225" w:rsidP="00AA470A">
            <w:pPr>
              <w:pStyle w:val="Default"/>
              <w:rPr>
                <w:rFonts w:ascii="Arial MT" w:eastAsia="Arial MT" w:hAnsi="Arial MT" w:cs="Arial MT"/>
                <w:color w:val="auto"/>
                <w:sz w:val="20"/>
                <w:szCs w:val="20"/>
              </w:rPr>
            </w:pPr>
            <w:r w:rsidRPr="00322695">
              <w:rPr>
                <w:rFonts w:ascii="Arial MT" w:eastAsia="Arial MT" w:hAnsi="Arial MT" w:cs="Arial MT"/>
                <w:color w:val="auto"/>
                <w:sz w:val="20"/>
                <w:szCs w:val="20"/>
              </w:rPr>
              <w:t xml:space="preserve">Attività professionale di LETTORATO per ciascun anno scolastico </w:t>
            </w:r>
          </w:p>
          <w:p w14:paraId="66B92451" w14:textId="77777777" w:rsidR="00E07225" w:rsidRPr="00C01932" w:rsidRDefault="00E07225" w:rsidP="00AA470A">
            <w:pPr>
              <w:pStyle w:val="TableParagraph"/>
              <w:spacing w:line="224" w:lineRule="exact"/>
              <w:rPr>
                <w:sz w:val="20"/>
                <w:szCs w:val="20"/>
              </w:rPr>
            </w:pPr>
          </w:p>
        </w:tc>
        <w:tc>
          <w:tcPr>
            <w:tcW w:w="1854" w:type="dxa"/>
            <w:vMerge w:val="restart"/>
          </w:tcPr>
          <w:p w14:paraId="67B32318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5E565098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305EC13E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3E284230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297FFD09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2E1B14B1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5FF59CA5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6C8757AE" w14:textId="77777777" w:rsidR="00E07225" w:rsidRPr="00C01932" w:rsidRDefault="00E07225" w:rsidP="00AA470A">
            <w:pPr>
              <w:pStyle w:val="Table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  <w:r w:rsidRPr="00C01932">
              <w:rPr>
                <w:sz w:val="20"/>
                <w:szCs w:val="20"/>
              </w:rPr>
              <w:t>punti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er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nno</w:t>
            </w:r>
          </w:p>
          <w:p w14:paraId="1F3BA413" w14:textId="77777777" w:rsidR="00E07225" w:rsidRPr="00C01932" w:rsidRDefault="00E07225" w:rsidP="00AA470A">
            <w:pPr>
              <w:pStyle w:val="TableParagraph"/>
              <w:spacing w:before="1"/>
              <w:ind w:left="156" w:right="138" w:hanging="10"/>
              <w:jc w:val="center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scolastico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fino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d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un</w:t>
            </w:r>
            <w:r w:rsidRPr="00C01932">
              <w:rPr>
                <w:spacing w:val="-42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massimo di 25 </w:t>
            </w:r>
            <w:r w:rsidRPr="00C01932">
              <w:rPr>
                <w:sz w:val="20"/>
                <w:szCs w:val="20"/>
              </w:rPr>
              <w:t>punti</w:t>
            </w:r>
            <w:r w:rsidRPr="00C01932">
              <w:rPr>
                <w:spacing w:val="-43"/>
                <w:sz w:val="20"/>
                <w:szCs w:val="20"/>
              </w:rPr>
              <w:t xml:space="preserve"> </w:t>
            </w:r>
            <w:r>
              <w:rPr>
                <w:spacing w:val="-43"/>
                <w:sz w:val="20"/>
                <w:szCs w:val="20"/>
              </w:rPr>
              <w:t xml:space="preserve">  </w:t>
            </w:r>
          </w:p>
        </w:tc>
      </w:tr>
      <w:tr w:rsidR="00E07225" w:rsidRPr="00353A6C" w14:paraId="64D68EA6" w14:textId="77777777" w:rsidTr="00AA470A">
        <w:trPr>
          <w:trHeight w:val="976"/>
        </w:trPr>
        <w:tc>
          <w:tcPr>
            <w:tcW w:w="1418" w:type="dxa"/>
            <w:vMerge/>
            <w:tcBorders>
              <w:top w:val="nil"/>
            </w:tcBorders>
          </w:tcPr>
          <w:p w14:paraId="2C988B10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731BA194" w14:textId="77777777" w:rsidR="00E07225" w:rsidRPr="00322695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a.s. ………………….</w:t>
            </w:r>
          </w:p>
          <w:p w14:paraId="06129086" w14:textId="77777777" w:rsidR="00E07225" w:rsidRPr="00322695" w:rsidRDefault="00E07225" w:rsidP="00AA470A">
            <w:pPr>
              <w:pStyle w:val="TableParagraph"/>
              <w:spacing w:before="1" w:line="24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n. ore svolte…………</w:t>
            </w:r>
          </w:p>
          <w:p w14:paraId="113F0B92" w14:textId="77777777" w:rsidR="00E07225" w:rsidRPr="00322695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3AAB9DEE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440BE78C" w14:textId="77777777" w:rsidTr="00AA470A">
        <w:trPr>
          <w:trHeight w:val="976"/>
        </w:trPr>
        <w:tc>
          <w:tcPr>
            <w:tcW w:w="1418" w:type="dxa"/>
            <w:vMerge/>
            <w:tcBorders>
              <w:top w:val="nil"/>
            </w:tcBorders>
          </w:tcPr>
          <w:p w14:paraId="162B5252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1701C95E" w14:textId="77777777" w:rsidR="00E07225" w:rsidRPr="00322695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a.s. ………………….</w:t>
            </w:r>
          </w:p>
          <w:p w14:paraId="3A96C9C1" w14:textId="77777777" w:rsidR="00E07225" w:rsidRPr="00322695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n. ore svolte…………</w:t>
            </w:r>
          </w:p>
          <w:p w14:paraId="45C6CA34" w14:textId="77777777" w:rsidR="00E07225" w:rsidRPr="00322695" w:rsidRDefault="00E07225" w:rsidP="00AA470A">
            <w:pPr>
              <w:pStyle w:val="TableParagraph"/>
              <w:spacing w:before="1" w:line="22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7648059A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7AE790CD" w14:textId="77777777" w:rsidTr="00AA470A">
        <w:trPr>
          <w:trHeight w:val="976"/>
        </w:trPr>
        <w:tc>
          <w:tcPr>
            <w:tcW w:w="1418" w:type="dxa"/>
            <w:vMerge/>
            <w:tcBorders>
              <w:top w:val="nil"/>
            </w:tcBorders>
          </w:tcPr>
          <w:p w14:paraId="17BEB06A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0982A216" w14:textId="77777777" w:rsidR="00E07225" w:rsidRPr="00322695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a.s. ………………….</w:t>
            </w:r>
          </w:p>
          <w:p w14:paraId="7390D5B8" w14:textId="77777777" w:rsidR="00E07225" w:rsidRPr="00322695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n. ore svolte…………</w:t>
            </w:r>
          </w:p>
          <w:p w14:paraId="1663E8BC" w14:textId="77777777" w:rsidR="00E07225" w:rsidRPr="00322695" w:rsidRDefault="00E07225" w:rsidP="00AA470A">
            <w:pPr>
              <w:pStyle w:val="TableParagraph"/>
              <w:spacing w:before="1" w:line="22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11E43590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4CD2ABDE" w14:textId="77777777" w:rsidTr="00AA470A">
        <w:trPr>
          <w:trHeight w:val="977"/>
        </w:trPr>
        <w:tc>
          <w:tcPr>
            <w:tcW w:w="1418" w:type="dxa"/>
            <w:vMerge/>
            <w:tcBorders>
              <w:top w:val="nil"/>
            </w:tcBorders>
          </w:tcPr>
          <w:p w14:paraId="20AB1138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5DC057DA" w14:textId="77777777" w:rsidR="00E07225" w:rsidRPr="00322695" w:rsidRDefault="00E07225" w:rsidP="00AA470A">
            <w:pPr>
              <w:pStyle w:val="TableParagraph"/>
              <w:spacing w:line="244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a.s. ………………….</w:t>
            </w:r>
          </w:p>
          <w:p w14:paraId="36F71D1D" w14:textId="77777777" w:rsidR="00E07225" w:rsidRPr="00322695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n. ore svolte…………</w:t>
            </w:r>
          </w:p>
          <w:p w14:paraId="4124AFFC" w14:textId="77777777" w:rsidR="00E07225" w:rsidRPr="00322695" w:rsidRDefault="00E07225" w:rsidP="00AA470A">
            <w:pPr>
              <w:pStyle w:val="TableParagraph"/>
              <w:spacing w:before="1" w:line="22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37803735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31752A88" w14:textId="77777777" w:rsidTr="00AA470A">
        <w:trPr>
          <w:trHeight w:val="866"/>
        </w:trPr>
        <w:tc>
          <w:tcPr>
            <w:tcW w:w="1418" w:type="dxa"/>
            <w:vMerge/>
            <w:tcBorders>
              <w:top w:val="nil"/>
            </w:tcBorders>
          </w:tcPr>
          <w:p w14:paraId="491845A8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433507FC" w14:textId="77777777" w:rsidR="00E07225" w:rsidRPr="00322695" w:rsidRDefault="00E07225" w:rsidP="00AA470A">
            <w:pPr>
              <w:pStyle w:val="TableParagraph"/>
              <w:spacing w:before="1" w:line="24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a.s. ………………….</w:t>
            </w:r>
          </w:p>
          <w:p w14:paraId="64803319" w14:textId="77777777" w:rsidR="00E07225" w:rsidRPr="00322695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n. ore svolte…………</w:t>
            </w:r>
          </w:p>
          <w:p w14:paraId="25353D25" w14:textId="77777777" w:rsidR="00E07225" w:rsidRPr="00322695" w:rsidRDefault="00E07225" w:rsidP="00AA470A">
            <w:pPr>
              <w:pStyle w:val="TableParagraph"/>
              <w:spacing w:line="22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06777FF9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67A163B0" w14:textId="77777777" w:rsidTr="00AA470A">
        <w:trPr>
          <w:trHeight w:val="479"/>
        </w:trPr>
        <w:tc>
          <w:tcPr>
            <w:tcW w:w="1418" w:type="dxa"/>
            <w:vMerge w:val="restart"/>
          </w:tcPr>
          <w:p w14:paraId="76ED6A49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6793" w:type="dxa"/>
          </w:tcPr>
          <w:p w14:paraId="0D136C48" w14:textId="77777777" w:rsidR="00E07225" w:rsidRPr="00C01932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Attività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ocenza</w:t>
            </w:r>
            <w:r>
              <w:rPr>
                <w:spacing w:val="-4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svolta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esso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I</w:t>
            </w:r>
            <w:r w:rsidRPr="00C01932">
              <w:rPr>
                <w:sz w:val="20"/>
                <w:szCs w:val="20"/>
              </w:rPr>
              <w:t>stitut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ubblici</w:t>
            </w:r>
          </w:p>
        </w:tc>
        <w:tc>
          <w:tcPr>
            <w:tcW w:w="1854" w:type="dxa"/>
            <w:vMerge w:val="restart"/>
          </w:tcPr>
          <w:p w14:paraId="3D2DC014" w14:textId="77777777" w:rsidR="00E07225" w:rsidRPr="00C01932" w:rsidRDefault="00E07225" w:rsidP="00AA470A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1F2E8267" w14:textId="77777777" w:rsidR="00E07225" w:rsidRPr="00C01932" w:rsidRDefault="00E07225" w:rsidP="00AA470A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564D79AA" w14:textId="77777777" w:rsidR="00E07225" w:rsidRPr="00C01932" w:rsidRDefault="00E07225" w:rsidP="00AA470A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75415D33" w14:textId="77777777" w:rsidR="00E07225" w:rsidRPr="00C01932" w:rsidRDefault="00E07225" w:rsidP="00AA470A">
            <w:pPr>
              <w:pStyle w:val="TableParagraph"/>
              <w:spacing w:before="1"/>
              <w:ind w:left="123" w:right="11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  <w:r w:rsidRPr="00C01932">
              <w:rPr>
                <w:sz w:val="20"/>
                <w:szCs w:val="20"/>
              </w:rPr>
              <w:t>punti</w:t>
            </w:r>
            <w:r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er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ogn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ttività</w:t>
            </w:r>
            <w:r w:rsidRPr="00C01932">
              <w:rPr>
                <w:spacing w:val="-42"/>
                <w:sz w:val="20"/>
                <w:szCs w:val="20"/>
              </w:rPr>
              <w:t xml:space="preserve"> </w:t>
            </w:r>
            <w:r>
              <w:rPr>
                <w:spacing w:val="-4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fino ad un massimo</w:t>
            </w:r>
            <w:r w:rsidRPr="00C01932">
              <w:rPr>
                <w:spacing w:val="1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44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25 </w:t>
            </w:r>
            <w:r w:rsidRPr="00C01932">
              <w:rPr>
                <w:sz w:val="20"/>
                <w:szCs w:val="20"/>
              </w:rPr>
              <w:t>punti</w:t>
            </w:r>
          </w:p>
        </w:tc>
      </w:tr>
      <w:tr w:rsidR="00E07225" w:rsidRPr="00353A6C" w14:paraId="0B97B109" w14:textId="77777777" w:rsidTr="00AA470A">
        <w:trPr>
          <w:trHeight w:val="570"/>
        </w:trPr>
        <w:tc>
          <w:tcPr>
            <w:tcW w:w="1418" w:type="dxa"/>
            <w:vMerge/>
            <w:tcBorders>
              <w:top w:val="nil"/>
            </w:tcBorders>
          </w:tcPr>
          <w:p w14:paraId="357A4203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2E433639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6383E6F8" w14:textId="77777777" w:rsidR="00E07225" w:rsidRPr="00C01932" w:rsidRDefault="00E07225" w:rsidP="00AA470A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5640B61F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0C050331" w14:textId="77777777" w:rsidTr="00AA470A">
        <w:trPr>
          <w:trHeight w:val="551"/>
        </w:trPr>
        <w:tc>
          <w:tcPr>
            <w:tcW w:w="1418" w:type="dxa"/>
            <w:vMerge/>
            <w:tcBorders>
              <w:top w:val="nil"/>
            </w:tcBorders>
          </w:tcPr>
          <w:p w14:paraId="556F5DB7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2C6B1F35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2498F30C" w14:textId="77777777" w:rsidR="00E07225" w:rsidRPr="00C01932" w:rsidRDefault="00E07225" w:rsidP="00AA470A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1AB0CF14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20BCE423" w14:textId="77777777" w:rsidTr="00AA470A">
        <w:trPr>
          <w:trHeight w:val="559"/>
        </w:trPr>
        <w:tc>
          <w:tcPr>
            <w:tcW w:w="1418" w:type="dxa"/>
            <w:vMerge/>
            <w:tcBorders>
              <w:top w:val="nil"/>
            </w:tcBorders>
          </w:tcPr>
          <w:p w14:paraId="375828DF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4C24C415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39834800" w14:textId="77777777" w:rsidR="00E07225" w:rsidRPr="00C01932" w:rsidRDefault="00E07225" w:rsidP="00AA470A">
            <w:pPr>
              <w:pStyle w:val="TableParagraph"/>
              <w:spacing w:before="1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7C6DF0D4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5FFD5A8C" w14:textId="77777777" w:rsidTr="00AA470A">
        <w:trPr>
          <w:trHeight w:val="553"/>
        </w:trPr>
        <w:tc>
          <w:tcPr>
            <w:tcW w:w="1418" w:type="dxa"/>
            <w:vMerge/>
            <w:tcBorders>
              <w:top w:val="nil"/>
            </w:tcBorders>
          </w:tcPr>
          <w:p w14:paraId="0988D495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614FFEA4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54E8C15A" w14:textId="77777777" w:rsidR="00E07225" w:rsidRPr="00C01932" w:rsidRDefault="00E07225" w:rsidP="00AA470A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004E897E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7B84B4CF" w14:textId="77777777" w:rsidTr="00AA470A">
        <w:trPr>
          <w:trHeight w:val="686"/>
        </w:trPr>
        <w:tc>
          <w:tcPr>
            <w:tcW w:w="1418" w:type="dxa"/>
            <w:vMerge/>
            <w:tcBorders>
              <w:top w:val="nil"/>
            </w:tcBorders>
          </w:tcPr>
          <w:p w14:paraId="15879A69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0E3B5F13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16BB26D5" w14:textId="77777777" w:rsidR="00E07225" w:rsidRPr="00C01932" w:rsidRDefault="00E07225" w:rsidP="00AA470A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24CD856F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73FE1C7E" w14:textId="77777777" w:rsidTr="00AA470A">
        <w:trPr>
          <w:trHeight w:val="489"/>
        </w:trPr>
        <w:tc>
          <w:tcPr>
            <w:tcW w:w="1418" w:type="dxa"/>
          </w:tcPr>
          <w:p w14:paraId="2D195FF6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Sezion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</w:t>
            </w:r>
          </w:p>
          <w:p w14:paraId="41833676" w14:textId="77777777" w:rsidR="00E07225" w:rsidRPr="00C01932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>
              <w:rPr>
                <w:spacing w:val="-4"/>
                <w:sz w:val="20"/>
                <w:szCs w:val="20"/>
              </w:rPr>
              <w:t xml:space="preserve"> 10 </w:t>
            </w:r>
            <w:r>
              <w:rPr>
                <w:sz w:val="20"/>
                <w:szCs w:val="20"/>
              </w:rPr>
              <w:t>punti</w:t>
            </w:r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6793" w:type="dxa"/>
          </w:tcPr>
          <w:p w14:paraId="61CD1B64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Certificazioni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mpetenz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specifich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informatiche</w:t>
            </w:r>
          </w:p>
        </w:tc>
        <w:tc>
          <w:tcPr>
            <w:tcW w:w="1854" w:type="dxa"/>
          </w:tcPr>
          <w:p w14:paraId="14A0B2F5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</w:tr>
      <w:tr w:rsidR="00E07225" w:rsidRPr="00353A6C" w14:paraId="652E318B" w14:textId="77777777" w:rsidTr="00AA470A">
        <w:trPr>
          <w:trHeight w:val="846"/>
        </w:trPr>
        <w:tc>
          <w:tcPr>
            <w:tcW w:w="1418" w:type="dxa"/>
            <w:vMerge w:val="restart"/>
          </w:tcPr>
          <w:p w14:paraId="76981684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6793" w:type="dxa"/>
          </w:tcPr>
          <w:p w14:paraId="43A4B2D3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Tipo</w:t>
            </w:r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ertificazione…………………………..</w:t>
            </w:r>
          </w:p>
          <w:p w14:paraId="206D1FA5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pacing w:val="-1"/>
                <w:sz w:val="20"/>
                <w:szCs w:val="20"/>
              </w:rPr>
              <w:t>Ente</w:t>
            </w:r>
            <w:r w:rsidRPr="00C01932">
              <w:rPr>
                <w:spacing w:val="-11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ertificator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….</w:t>
            </w:r>
          </w:p>
          <w:p w14:paraId="1563D25D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pacing w:val="-1"/>
                <w:sz w:val="20"/>
                <w:szCs w:val="20"/>
              </w:rPr>
              <w:t>Data</w:t>
            </w:r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spacing w:val="-1"/>
                <w:sz w:val="20"/>
                <w:szCs w:val="20"/>
              </w:rPr>
              <w:t>conseguimento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ertificazione…..</w:t>
            </w:r>
          </w:p>
        </w:tc>
        <w:tc>
          <w:tcPr>
            <w:tcW w:w="1854" w:type="dxa"/>
            <w:vMerge w:val="restart"/>
          </w:tcPr>
          <w:p w14:paraId="3189EFF6" w14:textId="77777777" w:rsidR="00E07225" w:rsidRPr="00C01932" w:rsidRDefault="00E07225" w:rsidP="00AA470A">
            <w:pPr>
              <w:pStyle w:val="TableParagraph"/>
              <w:spacing w:before="11"/>
              <w:ind w:left="0"/>
              <w:rPr>
                <w:sz w:val="20"/>
                <w:szCs w:val="20"/>
              </w:rPr>
            </w:pPr>
          </w:p>
          <w:p w14:paraId="13C7705C" w14:textId="77777777" w:rsidR="00E07225" w:rsidRPr="00C01932" w:rsidRDefault="00E07225" w:rsidP="00AA470A">
            <w:pPr>
              <w:pStyle w:val="TableParagraph"/>
              <w:spacing w:before="1"/>
              <w:ind w:left="125" w:right="10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 punti</w:t>
            </w:r>
            <w:r w:rsidRPr="00C01932">
              <w:rPr>
                <w:sz w:val="20"/>
                <w:szCs w:val="20"/>
              </w:rPr>
              <w:t xml:space="preserve"> per ogni certificazione fino ad un massimo di </w:t>
            </w:r>
            <w:r>
              <w:rPr>
                <w:sz w:val="20"/>
                <w:szCs w:val="20"/>
              </w:rPr>
              <w:t xml:space="preserve">10 </w:t>
            </w:r>
            <w:r w:rsidRPr="00C01932">
              <w:rPr>
                <w:sz w:val="20"/>
                <w:szCs w:val="20"/>
              </w:rPr>
              <w:t>punti</w:t>
            </w:r>
          </w:p>
        </w:tc>
      </w:tr>
      <w:tr w:rsidR="00E07225" w:rsidRPr="00353A6C" w14:paraId="7C57B426" w14:textId="77777777" w:rsidTr="00AA470A">
        <w:trPr>
          <w:trHeight w:val="923"/>
        </w:trPr>
        <w:tc>
          <w:tcPr>
            <w:tcW w:w="1418" w:type="dxa"/>
            <w:vMerge/>
            <w:tcBorders>
              <w:top w:val="nil"/>
            </w:tcBorders>
          </w:tcPr>
          <w:p w14:paraId="382F7D36" w14:textId="77777777" w:rsidR="00E07225" w:rsidRPr="00353A6C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10E340AF" w14:textId="77777777" w:rsidR="00E07225" w:rsidRPr="00353A6C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353A6C">
              <w:rPr>
                <w:sz w:val="20"/>
                <w:szCs w:val="20"/>
              </w:rPr>
              <w:t>Tipo</w:t>
            </w:r>
            <w:r w:rsidRPr="00353A6C">
              <w:rPr>
                <w:spacing w:val="-5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di</w:t>
            </w:r>
            <w:r w:rsidRPr="00353A6C">
              <w:rPr>
                <w:spacing w:val="-4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certificazione…………………………..</w:t>
            </w:r>
          </w:p>
          <w:p w14:paraId="793538A9" w14:textId="77777777" w:rsidR="00E07225" w:rsidRPr="00353A6C" w:rsidRDefault="00E07225" w:rsidP="00AA470A">
            <w:pPr>
              <w:pStyle w:val="TableParagraph"/>
              <w:rPr>
                <w:sz w:val="20"/>
                <w:szCs w:val="20"/>
              </w:rPr>
            </w:pPr>
            <w:r w:rsidRPr="00353A6C">
              <w:rPr>
                <w:spacing w:val="-1"/>
                <w:sz w:val="20"/>
                <w:szCs w:val="20"/>
              </w:rPr>
              <w:t>Ente</w:t>
            </w:r>
            <w:r w:rsidRPr="00353A6C">
              <w:rPr>
                <w:spacing w:val="-11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certificatore</w:t>
            </w:r>
            <w:r w:rsidRPr="00353A6C">
              <w:rPr>
                <w:spacing w:val="-8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…………………………….</w:t>
            </w:r>
          </w:p>
          <w:p w14:paraId="09CBA95A" w14:textId="77777777" w:rsidR="00E07225" w:rsidRPr="00353A6C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53A6C">
              <w:rPr>
                <w:spacing w:val="-1"/>
                <w:sz w:val="20"/>
                <w:szCs w:val="20"/>
              </w:rPr>
              <w:t>Data</w:t>
            </w:r>
            <w:r w:rsidRPr="00353A6C">
              <w:rPr>
                <w:spacing w:val="-5"/>
                <w:sz w:val="20"/>
                <w:szCs w:val="20"/>
              </w:rPr>
              <w:t xml:space="preserve"> </w:t>
            </w:r>
            <w:r w:rsidRPr="00353A6C">
              <w:rPr>
                <w:spacing w:val="-1"/>
                <w:sz w:val="20"/>
                <w:szCs w:val="20"/>
              </w:rPr>
              <w:t>conseguimento</w:t>
            </w:r>
            <w:r w:rsidRPr="00353A6C">
              <w:rPr>
                <w:spacing w:val="-4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certificazione…..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652CA235" w14:textId="77777777" w:rsidR="00E07225" w:rsidRPr="00353A6C" w:rsidRDefault="00E07225" w:rsidP="00AA470A">
            <w:pPr>
              <w:rPr>
                <w:sz w:val="20"/>
                <w:szCs w:val="20"/>
              </w:rPr>
            </w:pPr>
          </w:p>
        </w:tc>
      </w:tr>
      <w:bookmarkEnd w:id="1"/>
    </w:tbl>
    <w:p w14:paraId="175856D1" w14:textId="64F88007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2C5481F5" w14:textId="410A5FAF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46058195" w14:textId="5C491621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7AE2EA7E" w14:textId="6E4AE34D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49FEE0CE" w14:textId="77777777" w:rsidR="00D14CF0" w:rsidRPr="00CE6D17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78B55AE3" w14:textId="77777777" w:rsidR="00CE6D17" w:rsidRDefault="00CE6D17" w:rsidP="00CE6D17">
      <w:pPr>
        <w:spacing w:after="0" w:line="240" w:lineRule="auto"/>
        <w:jc w:val="both"/>
      </w:pPr>
    </w:p>
    <w:p w14:paraId="606CA415" w14:textId="77777777" w:rsidR="00580769" w:rsidRDefault="00580769" w:rsidP="00CE6D17">
      <w:pPr>
        <w:spacing w:after="0" w:line="240" w:lineRule="auto"/>
        <w:jc w:val="both"/>
      </w:pPr>
    </w:p>
    <w:p w14:paraId="42DFAFF1" w14:textId="77777777" w:rsidR="00F54799" w:rsidRPr="00580769" w:rsidRDefault="00CE6D17" w:rsidP="00CE6D17">
      <w:pPr>
        <w:spacing w:after="0" w:line="240" w:lineRule="auto"/>
        <w:jc w:val="both"/>
        <w:rPr>
          <w:rFonts w:ascii="Arial" w:hAnsi="Arial" w:cs="Arial"/>
        </w:rPr>
      </w:pPr>
      <w:r w:rsidRPr="00580769">
        <w:rPr>
          <w:rFonts w:ascii="Arial" w:hAnsi="Arial" w:cs="Arial"/>
        </w:rPr>
        <w:t xml:space="preserve">Data ______________             </w:t>
      </w:r>
      <w:r w:rsidRPr="00580769">
        <w:rPr>
          <w:rFonts w:ascii="Arial" w:hAnsi="Arial" w:cs="Arial"/>
        </w:rPr>
        <w:tab/>
      </w:r>
      <w:r w:rsidRPr="00580769">
        <w:rPr>
          <w:rFonts w:ascii="Arial" w:hAnsi="Arial" w:cs="Arial"/>
        </w:rPr>
        <w:tab/>
      </w:r>
      <w:r w:rsidR="00580769">
        <w:rPr>
          <w:rFonts w:ascii="Arial" w:hAnsi="Arial" w:cs="Arial"/>
        </w:rPr>
        <w:tab/>
      </w:r>
      <w:r w:rsidRPr="00580769">
        <w:rPr>
          <w:rFonts w:ascii="Arial" w:hAnsi="Arial" w:cs="Arial"/>
        </w:rPr>
        <w:tab/>
        <w:t xml:space="preserve">Firma ___________________   </w:t>
      </w:r>
    </w:p>
    <w:sectPr w:rsidR="00F54799" w:rsidRPr="00580769" w:rsidSect="00584E5E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1FF946" w14:textId="77777777" w:rsidR="0093743D" w:rsidRDefault="0093743D" w:rsidP="006851C5">
      <w:pPr>
        <w:spacing w:after="0" w:line="240" w:lineRule="auto"/>
      </w:pPr>
      <w:r>
        <w:separator/>
      </w:r>
    </w:p>
  </w:endnote>
  <w:endnote w:type="continuationSeparator" w:id="0">
    <w:p w14:paraId="591AC85C" w14:textId="77777777" w:rsidR="0093743D" w:rsidRDefault="0093743D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MT">
    <w:altName w:val="Arial"/>
    <w:charset w:val="01"/>
    <w:family w:val="swiss"/>
    <w:pitch w:val="variable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80101D" w14:textId="77777777" w:rsidR="003A55EB" w:rsidRPr="00C41910" w:rsidRDefault="003A55EB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sz w:val="20"/>
        <w:szCs w:val="20"/>
      </w:rPr>
      <w:t>rc</w:t>
    </w:r>
    <w:r>
      <w:rPr>
        <w:rFonts w:ascii="Liberation Sans Narrow" w:hAnsi="Liberation Sans Narrow"/>
        <w:i/>
        <w:sz w:val="20"/>
        <w:szCs w:val="20"/>
      </w:rPr>
      <w:tab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ab/>
    </w:r>
    <w:r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932664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>
      <w:rPr>
        <w:rFonts w:ascii="Liberation Sans Narrow" w:hAnsi="Liberation Sans Narrow"/>
        <w:i/>
        <w:sz w:val="20"/>
        <w:szCs w:val="20"/>
      </w:rPr>
      <w:t>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fldSimple w:instr="NUMPAGES  \* Arabic  \* MERGEFORMAT">
      <w:r w:rsidR="00932664" w:rsidRPr="00932664">
        <w:rPr>
          <w:rFonts w:ascii="Liberation Sans Narrow" w:hAnsi="Liberation Sans Narrow"/>
          <w:b/>
          <w:bCs/>
          <w:i/>
          <w:noProof/>
          <w:sz w:val="20"/>
          <w:szCs w:val="20"/>
        </w:rPr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198945" w14:textId="77777777" w:rsidR="003A55EB" w:rsidRPr="00130F66" w:rsidRDefault="003A55EB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sz w:val="20"/>
        <w:szCs w:val="20"/>
      </w:rPr>
      <w:t>rc</w:t>
    </w:r>
    <w:r>
      <w:rPr>
        <w:rFonts w:ascii="Liberation Sans Narrow" w:hAnsi="Liberation Sans Narrow"/>
        <w:i/>
        <w:sz w:val="20"/>
        <w:szCs w:val="20"/>
      </w:rPr>
      <w:tab/>
    </w:r>
    <w:r>
      <w:rPr>
        <w:rFonts w:ascii="Liberation Sans Narrow" w:hAnsi="Liberation Sans Narrow"/>
        <w:i/>
        <w:sz w:val="20"/>
        <w:szCs w:val="20"/>
      </w:rPr>
      <w:tab/>
      <w:t>P</w:t>
    </w:r>
    <w:r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932664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 xml:space="preserve"> 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fldSimple w:instr="NUMPAGES  \* Arabic  \* MERGEFORMAT">
      <w:r w:rsidR="00932664" w:rsidRPr="00932664">
        <w:rPr>
          <w:rFonts w:ascii="Liberation Sans Narrow" w:hAnsi="Liberation Sans Narrow"/>
          <w:b/>
          <w:bCs/>
          <w:i/>
          <w:noProof/>
          <w:sz w:val="20"/>
          <w:szCs w:val="20"/>
        </w:rPr>
        <w:t>2</w:t>
      </w:r>
    </w:fldSimple>
  </w:p>
  <w:p w14:paraId="58B41C1E" w14:textId="77777777" w:rsidR="003A55EB" w:rsidRDefault="003A55EB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14:paraId="10A79513" w14:textId="77777777" w:rsidR="003A55EB" w:rsidRDefault="003A55EB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080EBC25" w14:textId="77777777" w:rsidR="003A55EB" w:rsidRDefault="003A55EB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7CAD89" w14:textId="77777777" w:rsidR="0093743D" w:rsidRDefault="0093743D" w:rsidP="006851C5">
      <w:pPr>
        <w:spacing w:after="0" w:line="240" w:lineRule="auto"/>
      </w:pPr>
      <w:r>
        <w:separator/>
      </w:r>
    </w:p>
  </w:footnote>
  <w:footnote w:type="continuationSeparator" w:id="0">
    <w:p w14:paraId="505371DE" w14:textId="77777777" w:rsidR="0093743D" w:rsidRDefault="0093743D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DCBB54" w14:textId="77777777" w:rsidR="003A55EB" w:rsidRDefault="003A55EB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3A55EB" w:rsidRPr="00672AC0" w14:paraId="6DA4E821" w14:textId="77777777" w:rsidTr="00672AC0">
      <w:trPr>
        <w:trHeight w:val="284"/>
      </w:trPr>
      <w:tc>
        <w:tcPr>
          <w:tcW w:w="1176" w:type="dxa"/>
          <w:vAlign w:val="center"/>
        </w:tcPr>
        <w:p w14:paraId="180B7C21" w14:textId="77777777" w:rsidR="003A55EB" w:rsidRPr="00672AC0" w:rsidRDefault="003A55EB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 wp14:anchorId="72971E70" wp14:editId="2A779D95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14:paraId="0BA5C626" w14:textId="77777777" w:rsidR="003A55EB" w:rsidRDefault="003A55EB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Stelluti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14:paraId="71AF5035" w14:textId="77777777" w:rsidR="003A55EB" w:rsidRPr="00672AC0" w:rsidRDefault="003A55EB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14:paraId="6A6A22F6" w14:textId="77777777" w:rsidR="003A55EB" w:rsidRPr="00CD2267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3A55EB" w14:paraId="3D89A2BE" w14:textId="77777777" w:rsidTr="00693BC7">
      <w:trPr>
        <w:trHeight w:val="284"/>
      </w:trPr>
      <w:tc>
        <w:tcPr>
          <w:tcW w:w="9628" w:type="dxa"/>
          <w:gridSpan w:val="2"/>
          <w:vAlign w:val="center"/>
        </w:tcPr>
        <w:p w14:paraId="319F0B84" w14:textId="77777777" w:rsidR="003A55EB" w:rsidRDefault="003A55EB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 wp14:anchorId="49E53060" wp14:editId="787DA525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A55EB" w14:paraId="708D1CD6" w14:textId="77777777" w:rsidTr="00B2455D">
      <w:trPr>
        <w:trHeight w:val="284"/>
      </w:trPr>
      <w:tc>
        <w:tcPr>
          <w:tcW w:w="1696" w:type="dxa"/>
          <w:vMerge w:val="restart"/>
          <w:vAlign w:val="center"/>
        </w:tcPr>
        <w:p w14:paraId="64351A0E" w14:textId="77777777" w:rsidR="003A55EB" w:rsidRDefault="003A55EB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 wp14:anchorId="07356738" wp14:editId="26C57CAD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14:paraId="64356C6A" w14:textId="77777777" w:rsidR="003A55EB" w:rsidRPr="00672AC0" w:rsidRDefault="003A55EB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3A55EB" w14:paraId="4E7E1008" w14:textId="7777777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14:paraId="70982105" w14:textId="77777777" w:rsidR="003A55EB" w:rsidRDefault="003A55EB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14:paraId="1737B095" w14:textId="77777777" w:rsidR="003A55EB" w:rsidRPr="00672AC0" w:rsidRDefault="003A55E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014CCE92" wp14:editId="7A9D62B8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A55EB" w14:paraId="54034BBA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5539DCD2" w14:textId="77777777" w:rsidR="003A55EB" w:rsidRDefault="003A55EB" w:rsidP="00584E5E"/>
      </w:tc>
      <w:tc>
        <w:tcPr>
          <w:tcW w:w="7932" w:type="dxa"/>
          <w:vAlign w:val="center"/>
        </w:tcPr>
        <w:p w14:paraId="27D93CEE" w14:textId="77777777" w:rsidR="003A55EB" w:rsidRPr="00672AC0" w:rsidRDefault="003A55EB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A55EB" w14:paraId="1341D8BD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1D7D1389" w14:textId="77777777" w:rsidR="003A55EB" w:rsidRDefault="003A55EB" w:rsidP="00584E5E"/>
      </w:tc>
      <w:tc>
        <w:tcPr>
          <w:tcW w:w="7932" w:type="dxa"/>
          <w:vAlign w:val="center"/>
        </w:tcPr>
        <w:p w14:paraId="62633700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A55EB" w14:paraId="5173A658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6024870D" w14:textId="77777777" w:rsidR="003A55EB" w:rsidRDefault="003A55EB" w:rsidP="00584E5E"/>
      </w:tc>
      <w:tc>
        <w:tcPr>
          <w:tcW w:w="7932" w:type="dxa"/>
          <w:vAlign w:val="center"/>
        </w:tcPr>
        <w:p w14:paraId="745DE6FE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14:paraId="5CC15269" w14:textId="77777777" w:rsidR="003A55EB" w:rsidRPr="00C14475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CA12A6"/>
    <w:multiLevelType w:val="hybridMultilevel"/>
    <w:tmpl w:val="4C3036A0"/>
    <w:lvl w:ilvl="0" w:tplc="13086F34">
      <w:start w:val="1"/>
      <w:numFmt w:val="bullet"/>
      <w:lvlText w:val="•"/>
      <w:lvlJc w:val="left"/>
      <w:pPr>
        <w:ind w:left="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0DA390B"/>
    <w:multiLevelType w:val="hybridMultilevel"/>
    <w:tmpl w:val="BC9C37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13B2E"/>
    <w:multiLevelType w:val="hybridMultilevel"/>
    <w:tmpl w:val="159A0B3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4" w15:restartNumberingAfterBreak="0">
    <w:nsid w:val="1CAC340B"/>
    <w:multiLevelType w:val="hybridMultilevel"/>
    <w:tmpl w:val="9CB69CA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5" w15:restartNumberingAfterBreak="0">
    <w:nsid w:val="23745D75"/>
    <w:multiLevelType w:val="hybridMultilevel"/>
    <w:tmpl w:val="175807E6"/>
    <w:lvl w:ilvl="0" w:tplc="84AAE93C">
      <w:start w:val="1"/>
      <w:numFmt w:val="upperLetter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5684C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36EB1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C8B86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9E70B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D42C1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B8A48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B62B0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B675A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57B0E23"/>
    <w:multiLevelType w:val="hybridMultilevel"/>
    <w:tmpl w:val="EE000D6C"/>
    <w:lvl w:ilvl="0" w:tplc="45181AB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A642A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B078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2AEB8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D6795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F76F4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EAF46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1C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0906F5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80247B"/>
    <w:multiLevelType w:val="hybridMultilevel"/>
    <w:tmpl w:val="694019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6368A1"/>
    <w:multiLevelType w:val="hybridMultilevel"/>
    <w:tmpl w:val="7C1A674C"/>
    <w:lvl w:ilvl="0" w:tplc="47723C18">
      <w:start w:val="1"/>
      <w:numFmt w:val="lowerLetter"/>
      <w:lvlText w:val="%1)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9C347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1879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80D6A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F0A86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3892F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E2D8B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B43D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7E830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6FE7533A"/>
    <w:multiLevelType w:val="hybridMultilevel"/>
    <w:tmpl w:val="7778CB68"/>
    <w:lvl w:ilvl="0" w:tplc="FC90CE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60559E"/>
    <w:multiLevelType w:val="hybridMultilevel"/>
    <w:tmpl w:val="B3729D80"/>
    <w:lvl w:ilvl="0" w:tplc="45181AB4">
      <w:start w:val="1"/>
      <w:numFmt w:val="bullet"/>
      <w:lvlText w:val="•"/>
      <w:lvlJc w:val="left"/>
      <w:pPr>
        <w:ind w:left="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7535566A"/>
    <w:multiLevelType w:val="hybridMultilevel"/>
    <w:tmpl w:val="CA14E580"/>
    <w:lvl w:ilvl="0" w:tplc="04100017">
      <w:start w:val="1"/>
      <w:numFmt w:val="lowerLetter"/>
      <w:lvlText w:val="%1)"/>
      <w:lvlJc w:val="left"/>
      <w:pPr>
        <w:ind w:left="730" w:hanging="360"/>
      </w:pPr>
    </w:lvl>
    <w:lvl w:ilvl="1" w:tplc="04100019" w:tentative="1">
      <w:start w:val="1"/>
      <w:numFmt w:val="lowerLetter"/>
      <w:lvlText w:val="%2."/>
      <w:lvlJc w:val="left"/>
      <w:pPr>
        <w:ind w:left="1450" w:hanging="360"/>
      </w:pPr>
    </w:lvl>
    <w:lvl w:ilvl="2" w:tplc="0410001B" w:tentative="1">
      <w:start w:val="1"/>
      <w:numFmt w:val="lowerRoman"/>
      <w:lvlText w:val="%3."/>
      <w:lvlJc w:val="right"/>
      <w:pPr>
        <w:ind w:left="2170" w:hanging="180"/>
      </w:pPr>
    </w:lvl>
    <w:lvl w:ilvl="3" w:tplc="0410000F" w:tentative="1">
      <w:start w:val="1"/>
      <w:numFmt w:val="decimal"/>
      <w:lvlText w:val="%4."/>
      <w:lvlJc w:val="left"/>
      <w:pPr>
        <w:ind w:left="2890" w:hanging="360"/>
      </w:pPr>
    </w:lvl>
    <w:lvl w:ilvl="4" w:tplc="04100019" w:tentative="1">
      <w:start w:val="1"/>
      <w:numFmt w:val="lowerLetter"/>
      <w:lvlText w:val="%5."/>
      <w:lvlJc w:val="left"/>
      <w:pPr>
        <w:ind w:left="3610" w:hanging="360"/>
      </w:pPr>
    </w:lvl>
    <w:lvl w:ilvl="5" w:tplc="0410001B" w:tentative="1">
      <w:start w:val="1"/>
      <w:numFmt w:val="lowerRoman"/>
      <w:lvlText w:val="%6."/>
      <w:lvlJc w:val="right"/>
      <w:pPr>
        <w:ind w:left="4330" w:hanging="180"/>
      </w:pPr>
    </w:lvl>
    <w:lvl w:ilvl="6" w:tplc="0410000F" w:tentative="1">
      <w:start w:val="1"/>
      <w:numFmt w:val="decimal"/>
      <w:lvlText w:val="%7."/>
      <w:lvlJc w:val="left"/>
      <w:pPr>
        <w:ind w:left="5050" w:hanging="360"/>
      </w:pPr>
    </w:lvl>
    <w:lvl w:ilvl="7" w:tplc="04100019" w:tentative="1">
      <w:start w:val="1"/>
      <w:numFmt w:val="lowerLetter"/>
      <w:lvlText w:val="%8."/>
      <w:lvlJc w:val="left"/>
      <w:pPr>
        <w:ind w:left="5770" w:hanging="360"/>
      </w:pPr>
    </w:lvl>
    <w:lvl w:ilvl="8" w:tplc="0410001B" w:tentative="1">
      <w:start w:val="1"/>
      <w:numFmt w:val="lowerRoman"/>
      <w:lvlText w:val="%9."/>
      <w:lvlJc w:val="right"/>
      <w:pPr>
        <w:ind w:left="6490" w:hanging="180"/>
      </w:pPr>
    </w:lvl>
  </w:abstractNum>
  <w:num w:numId="1" w16cid:durableId="1169559374">
    <w:abstractNumId w:val="7"/>
  </w:num>
  <w:num w:numId="2" w16cid:durableId="1028918696">
    <w:abstractNumId w:val="2"/>
  </w:num>
  <w:num w:numId="3" w16cid:durableId="264964494">
    <w:abstractNumId w:val="8"/>
  </w:num>
  <w:num w:numId="4" w16cid:durableId="414740701">
    <w:abstractNumId w:val="6"/>
  </w:num>
  <w:num w:numId="5" w16cid:durableId="2084140652">
    <w:abstractNumId w:val="5"/>
  </w:num>
  <w:num w:numId="6" w16cid:durableId="1605769586">
    <w:abstractNumId w:val="0"/>
  </w:num>
  <w:num w:numId="7" w16cid:durableId="438724198">
    <w:abstractNumId w:val="9"/>
  </w:num>
  <w:num w:numId="8" w16cid:durableId="2087534114">
    <w:abstractNumId w:val="10"/>
  </w:num>
  <w:num w:numId="9" w16cid:durableId="1527984633">
    <w:abstractNumId w:val="11"/>
  </w:num>
  <w:num w:numId="10" w16cid:durableId="341861608">
    <w:abstractNumId w:val="1"/>
  </w:num>
  <w:num w:numId="11" w16cid:durableId="2015766908">
    <w:abstractNumId w:val="4"/>
  </w:num>
  <w:num w:numId="12" w16cid:durableId="1117288538">
    <w:abstractNumId w:val="3"/>
  </w:num>
  <w:num w:numId="13" w16cid:durableId="54579543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10322"/>
    <w:rsid w:val="000221D0"/>
    <w:rsid w:val="00023FDF"/>
    <w:rsid w:val="00035212"/>
    <w:rsid w:val="0003550E"/>
    <w:rsid w:val="00060762"/>
    <w:rsid w:val="00066C19"/>
    <w:rsid w:val="0008419C"/>
    <w:rsid w:val="00086735"/>
    <w:rsid w:val="00096B63"/>
    <w:rsid w:val="000A13D6"/>
    <w:rsid w:val="000B0D28"/>
    <w:rsid w:val="000C649A"/>
    <w:rsid w:val="000E3307"/>
    <w:rsid w:val="00103D67"/>
    <w:rsid w:val="00104E1D"/>
    <w:rsid w:val="00113B5F"/>
    <w:rsid w:val="0012588A"/>
    <w:rsid w:val="00130196"/>
    <w:rsid w:val="00130F66"/>
    <w:rsid w:val="001324CB"/>
    <w:rsid w:val="00147F33"/>
    <w:rsid w:val="0015242B"/>
    <w:rsid w:val="00155A36"/>
    <w:rsid w:val="001569A8"/>
    <w:rsid w:val="0016216F"/>
    <w:rsid w:val="00162965"/>
    <w:rsid w:val="00167B41"/>
    <w:rsid w:val="00186983"/>
    <w:rsid w:val="0018757A"/>
    <w:rsid w:val="00193F21"/>
    <w:rsid w:val="00195D7A"/>
    <w:rsid w:val="001A7BE5"/>
    <w:rsid w:val="001B0C92"/>
    <w:rsid w:val="001B2805"/>
    <w:rsid w:val="001B2F5E"/>
    <w:rsid w:val="001D70FE"/>
    <w:rsid w:val="001E0734"/>
    <w:rsid w:val="00201EE5"/>
    <w:rsid w:val="00231A6A"/>
    <w:rsid w:val="002457E8"/>
    <w:rsid w:val="00253D4A"/>
    <w:rsid w:val="002716F7"/>
    <w:rsid w:val="00273FDB"/>
    <w:rsid w:val="0027544D"/>
    <w:rsid w:val="002A3EC2"/>
    <w:rsid w:val="002A6650"/>
    <w:rsid w:val="002A6F7A"/>
    <w:rsid w:val="002D0B5A"/>
    <w:rsid w:val="002D2B82"/>
    <w:rsid w:val="002D5888"/>
    <w:rsid w:val="002D6AFC"/>
    <w:rsid w:val="002F15C8"/>
    <w:rsid w:val="002F37EB"/>
    <w:rsid w:val="00306BAD"/>
    <w:rsid w:val="00312174"/>
    <w:rsid w:val="0031352B"/>
    <w:rsid w:val="00324903"/>
    <w:rsid w:val="00332255"/>
    <w:rsid w:val="00351F97"/>
    <w:rsid w:val="00362A08"/>
    <w:rsid w:val="003675C1"/>
    <w:rsid w:val="00370E0A"/>
    <w:rsid w:val="00375CA3"/>
    <w:rsid w:val="0038395B"/>
    <w:rsid w:val="00385103"/>
    <w:rsid w:val="00386C4B"/>
    <w:rsid w:val="003A49CF"/>
    <w:rsid w:val="003A55EB"/>
    <w:rsid w:val="003B1F4F"/>
    <w:rsid w:val="003B77A6"/>
    <w:rsid w:val="003C7888"/>
    <w:rsid w:val="003D19BE"/>
    <w:rsid w:val="003D4C68"/>
    <w:rsid w:val="003D592B"/>
    <w:rsid w:val="003D64FE"/>
    <w:rsid w:val="003E0FBD"/>
    <w:rsid w:val="00410AA6"/>
    <w:rsid w:val="00415E7C"/>
    <w:rsid w:val="00424A0A"/>
    <w:rsid w:val="00424D3E"/>
    <w:rsid w:val="004274DE"/>
    <w:rsid w:val="00434FF4"/>
    <w:rsid w:val="004405AD"/>
    <w:rsid w:val="00444B0A"/>
    <w:rsid w:val="0044551C"/>
    <w:rsid w:val="00495FB3"/>
    <w:rsid w:val="004A6303"/>
    <w:rsid w:val="004B5045"/>
    <w:rsid w:val="004D4927"/>
    <w:rsid w:val="004D7632"/>
    <w:rsid w:val="004E2510"/>
    <w:rsid w:val="00523A00"/>
    <w:rsid w:val="00545403"/>
    <w:rsid w:val="00561649"/>
    <w:rsid w:val="0057353A"/>
    <w:rsid w:val="00580769"/>
    <w:rsid w:val="005809A7"/>
    <w:rsid w:val="00584E5E"/>
    <w:rsid w:val="005919F9"/>
    <w:rsid w:val="005A7E7F"/>
    <w:rsid w:val="005B7746"/>
    <w:rsid w:val="005C5662"/>
    <w:rsid w:val="005D1D4C"/>
    <w:rsid w:val="00621257"/>
    <w:rsid w:val="00621F91"/>
    <w:rsid w:val="006231E2"/>
    <w:rsid w:val="00640C2D"/>
    <w:rsid w:val="006421D4"/>
    <w:rsid w:val="00671359"/>
    <w:rsid w:val="00672AC0"/>
    <w:rsid w:val="00675819"/>
    <w:rsid w:val="00676B9B"/>
    <w:rsid w:val="00680099"/>
    <w:rsid w:val="006851C5"/>
    <w:rsid w:val="00693185"/>
    <w:rsid w:val="00693BC7"/>
    <w:rsid w:val="006B00E9"/>
    <w:rsid w:val="006B6A5A"/>
    <w:rsid w:val="006D05BF"/>
    <w:rsid w:val="006F03A2"/>
    <w:rsid w:val="006F165F"/>
    <w:rsid w:val="00714E3D"/>
    <w:rsid w:val="007161E0"/>
    <w:rsid w:val="00720491"/>
    <w:rsid w:val="00721E8A"/>
    <w:rsid w:val="00723688"/>
    <w:rsid w:val="00732532"/>
    <w:rsid w:val="00737D64"/>
    <w:rsid w:val="00765321"/>
    <w:rsid w:val="00780346"/>
    <w:rsid w:val="00785C3F"/>
    <w:rsid w:val="007948E3"/>
    <w:rsid w:val="007A419A"/>
    <w:rsid w:val="007A766C"/>
    <w:rsid w:val="007B2A66"/>
    <w:rsid w:val="007C6041"/>
    <w:rsid w:val="007D259E"/>
    <w:rsid w:val="007D413F"/>
    <w:rsid w:val="007E5BCC"/>
    <w:rsid w:val="007F66B7"/>
    <w:rsid w:val="00802899"/>
    <w:rsid w:val="008058B7"/>
    <w:rsid w:val="008077C2"/>
    <w:rsid w:val="00811011"/>
    <w:rsid w:val="00840C38"/>
    <w:rsid w:val="00844A74"/>
    <w:rsid w:val="008513A0"/>
    <w:rsid w:val="00870CF0"/>
    <w:rsid w:val="008B28F4"/>
    <w:rsid w:val="008B519F"/>
    <w:rsid w:val="008E4C55"/>
    <w:rsid w:val="008F0B9B"/>
    <w:rsid w:val="00911A3D"/>
    <w:rsid w:val="00920A2F"/>
    <w:rsid w:val="00932664"/>
    <w:rsid w:val="0093743D"/>
    <w:rsid w:val="0094057C"/>
    <w:rsid w:val="00945C86"/>
    <w:rsid w:val="00951093"/>
    <w:rsid w:val="00975D13"/>
    <w:rsid w:val="009874E4"/>
    <w:rsid w:val="009A5071"/>
    <w:rsid w:val="009B3B15"/>
    <w:rsid w:val="009B50AF"/>
    <w:rsid w:val="009B569A"/>
    <w:rsid w:val="009C542C"/>
    <w:rsid w:val="009C7553"/>
    <w:rsid w:val="009E2758"/>
    <w:rsid w:val="009F13D4"/>
    <w:rsid w:val="00A3342C"/>
    <w:rsid w:val="00A37DCA"/>
    <w:rsid w:val="00A42A4F"/>
    <w:rsid w:val="00A45DC3"/>
    <w:rsid w:val="00A52CDA"/>
    <w:rsid w:val="00A57499"/>
    <w:rsid w:val="00A63023"/>
    <w:rsid w:val="00A67F12"/>
    <w:rsid w:val="00A70C1D"/>
    <w:rsid w:val="00A82CCE"/>
    <w:rsid w:val="00A8457D"/>
    <w:rsid w:val="00A9045B"/>
    <w:rsid w:val="00A94A28"/>
    <w:rsid w:val="00A968BE"/>
    <w:rsid w:val="00AC20C4"/>
    <w:rsid w:val="00AC24CE"/>
    <w:rsid w:val="00AC4C17"/>
    <w:rsid w:val="00AD27E7"/>
    <w:rsid w:val="00AD3809"/>
    <w:rsid w:val="00AD745E"/>
    <w:rsid w:val="00AE3ACC"/>
    <w:rsid w:val="00B2455D"/>
    <w:rsid w:val="00B25EA5"/>
    <w:rsid w:val="00B61F0F"/>
    <w:rsid w:val="00B71047"/>
    <w:rsid w:val="00B714B7"/>
    <w:rsid w:val="00B743C6"/>
    <w:rsid w:val="00B83080"/>
    <w:rsid w:val="00BA67F5"/>
    <w:rsid w:val="00BB101D"/>
    <w:rsid w:val="00BB16C0"/>
    <w:rsid w:val="00BC3819"/>
    <w:rsid w:val="00BC55AC"/>
    <w:rsid w:val="00BD2B12"/>
    <w:rsid w:val="00BE0A49"/>
    <w:rsid w:val="00BF32FA"/>
    <w:rsid w:val="00C021D6"/>
    <w:rsid w:val="00C05E14"/>
    <w:rsid w:val="00C14475"/>
    <w:rsid w:val="00C16A4D"/>
    <w:rsid w:val="00C2654A"/>
    <w:rsid w:val="00C31015"/>
    <w:rsid w:val="00C3196F"/>
    <w:rsid w:val="00C36EDC"/>
    <w:rsid w:val="00C41910"/>
    <w:rsid w:val="00C4799D"/>
    <w:rsid w:val="00C60916"/>
    <w:rsid w:val="00C700FA"/>
    <w:rsid w:val="00C76420"/>
    <w:rsid w:val="00C90D04"/>
    <w:rsid w:val="00CA0EC5"/>
    <w:rsid w:val="00CA10C5"/>
    <w:rsid w:val="00CA182E"/>
    <w:rsid w:val="00CB7070"/>
    <w:rsid w:val="00CC3AEE"/>
    <w:rsid w:val="00CD2267"/>
    <w:rsid w:val="00CD242C"/>
    <w:rsid w:val="00CD4558"/>
    <w:rsid w:val="00CE5E75"/>
    <w:rsid w:val="00CE6D17"/>
    <w:rsid w:val="00D0331C"/>
    <w:rsid w:val="00D06A35"/>
    <w:rsid w:val="00D1101C"/>
    <w:rsid w:val="00D14CF0"/>
    <w:rsid w:val="00D22473"/>
    <w:rsid w:val="00D400E7"/>
    <w:rsid w:val="00D507EE"/>
    <w:rsid w:val="00D64A0F"/>
    <w:rsid w:val="00D8732A"/>
    <w:rsid w:val="00DA281B"/>
    <w:rsid w:val="00DA4A97"/>
    <w:rsid w:val="00DB12EA"/>
    <w:rsid w:val="00DB39EC"/>
    <w:rsid w:val="00DC34A9"/>
    <w:rsid w:val="00DC401A"/>
    <w:rsid w:val="00DE2611"/>
    <w:rsid w:val="00DF2C0C"/>
    <w:rsid w:val="00DF4672"/>
    <w:rsid w:val="00E068B0"/>
    <w:rsid w:val="00E07225"/>
    <w:rsid w:val="00E10529"/>
    <w:rsid w:val="00E16CFA"/>
    <w:rsid w:val="00E24D03"/>
    <w:rsid w:val="00E40371"/>
    <w:rsid w:val="00E44D0F"/>
    <w:rsid w:val="00E44ED5"/>
    <w:rsid w:val="00E46DA7"/>
    <w:rsid w:val="00E70203"/>
    <w:rsid w:val="00E81FD8"/>
    <w:rsid w:val="00E86900"/>
    <w:rsid w:val="00EA580F"/>
    <w:rsid w:val="00EA68B8"/>
    <w:rsid w:val="00EB4A27"/>
    <w:rsid w:val="00EE5CD6"/>
    <w:rsid w:val="00EF6B3E"/>
    <w:rsid w:val="00F27F13"/>
    <w:rsid w:val="00F313A1"/>
    <w:rsid w:val="00F36520"/>
    <w:rsid w:val="00F54799"/>
    <w:rsid w:val="00F86B74"/>
    <w:rsid w:val="00FB5136"/>
    <w:rsid w:val="00FC52FC"/>
    <w:rsid w:val="00FD75A0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F1A96D"/>
  <w15:docId w15:val="{3BB859D8-FB7F-4D60-B9A2-7C3CCE3DA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32532"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D14CF0"/>
    <w:pPr>
      <w:widowControl w:val="0"/>
      <w:autoSpaceDE w:val="0"/>
      <w:autoSpaceDN w:val="0"/>
      <w:spacing w:after="0" w:line="240" w:lineRule="auto"/>
      <w:ind w:left="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11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1.png"/><Relationship Id="rId1" Type="http://schemas.openxmlformats.org/officeDocument/2006/relationships/image" Target="media/image2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3075CA-EE9B-4AA0-9EA9-1706B257A0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Dsga</cp:lastModifiedBy>
  <cp:revision>6</cp:revision>
  <cp:lastPrinted>2020-11-24T12:41:00Z</cp:lastPrinted>
  <dcterms:created xsi:type="dcterms:W3CDTF">2024-02-11T16:11:00Z</dcterms:created>
  <dcterms:modified xsi:type="dcterms:W3CDTF">2024-12-19T12:36:00Z</dcterms:modified>
</cp:coreProperties>
</file>